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3661"/>
        <w:tblW w:w="10530" w:type="dxa"/>
        <w:tblLayout w:type="fixed"/>
        <w:tblLook w:val="04A0" w:firstRow="1" w:lastRow="0" w:firstColumn="1" w:lastColumn="0" w:noHBand="0" w:noVBand="1"/>
      </w:tblPr>
      <w:tblGrid>
        <w:gridCol w:w="2250"/>
        <w:gridCol w:w="6750"/>
        <w:gridCol w:w="1530"/>
      </w:tblGrid>
      <w:tr w:rsidR="005B5382" w:rsidRPr="004C3AEB" w14:paraId="1761D61D" w14:textId="77777777" w:rsidTr="004C3AEB">
        <w:trPr>
          <w:trHeight w:val="300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68C23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C3AEB">
              <w:rPr>
                <w:rFonts w:ascii="Arial" w:eastAsia="Times New Roman" w:hAnsi="Arial" w:cs="Arial"/>
                <w:b/>
                <w:bCs/>
                <w:color w:val="000000"/>
              </w:rPr>
              <w:t>Time</w:t>
            </w:r>
          </w:p>
        </w:tc>
        <w:tc>
          <w:tcPr>
            <w:tcW w:w="6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AE9C4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C3AEB">
              <w:rPr>
                <w:rFonts w:ascii="Arial" w:eastAsia="Times New Roman" w:hAnsi="Arial" w:cs="Arial"/>
                <w:b/>
                <w:bCs/>
                <w:color w:val="000000"/>
              </w:rPr>
              <w:t>Activity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06CFE1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C3AEB">
              <w:rPr>
                <w:rFonts w:ascii="Arial" w:eastAsia="Times New Roman" w:hAnsi="Arial" w:cs="Arial"/>
                <w:b/>
                <w:bCs/>
                <w:color w:val="000000"/>
              </w:rPr>
              <w:t>Contact hours</w:t>
            </w:r>
          </w:p>
        </w:tc>
      </w:tr>
      <w:tr w:rsidR="005B5382" w:rsidRPr="004C3AEB" w14:paraId="58C233DF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5FD52D" w14:textId="76EE19AE" w:rsidR="00883760" w:rsidRPr="004C3AEB" w:rsidRDefault="00883760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A81F37E" w14:textId="2CDCB66D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Wednesday, April </w:t>
            </w:r>
            <w:r w:rsidR="006D68A5" w:rsidRPr="004C3AEB">
              <w:rPr>
                <w:rFonts w:ascii="Arial" w:eastAsia="Times New Roman" w:hAnsi="Arial" w:cs="Arial"/>
                <w:color w:val="000000"/>
              </w:rPr>
              <w:t>17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202</w:t>
            </w:r>
            <w:r w:rsidR="006D68A5" w:rsidRPr="004C3AEB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66701F1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7D19A2" w:rsidRPr="004C3AEB" w14:paraId="41790774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29506B" w14:textId="0D297897" w:rsidR="007D19A2" w:rsidRPr="004C3AEB" w:rsidRDefault="007D19A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8:00 am - 11:15 a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FEE539" w14:textId="3FC4C99F" w:rsidR="007D19A2" w:rsidRPr="004C3AEB" w:rsidRDefault="007D19A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Phoenix Children’s Hospital Tour</w:t>
            </w:r>
            <w:r w:rsidR="001E5535" w:rsidRPr="004C3AEB">
              <w:rPr>
                <w:rFonts w:ascii="Arial" w:eastAsia="Times New Roman" w:hAnsi="Arial" w:cs="Arial"/>
                <w:color w:val="000000"/>
              </w:rPr>
              <w:t xml:space="preserve"> pre-registration only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AC9911" w14:textId="0B03F759" w:rsidR="007D19A2" w:rsidRPr="004C3AEB" w:rsidRDefault="007D19A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28C25259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4CCA21" w14:textId="0B979FC0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8:00 am - 11:15 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a</w:t>
            </w:r>
            <w:r w:rsidRPr="004C3AEB">
              <w:rPr>
                <w:rFonts w:ascii="Arial" w:eastAsia="Times New Roman" w:hAnsi="Arial" w:cs="Arial"/>
                <w:color w:val="000000"/>
              </w:rPr>
              <w:t>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F31ED7" w14:textId="23B12299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Workshops (15-minute break)</w:t>
            </w:r>
            <w:r w:rsidR="007F79AE" w:rsidRPr="004C3AEB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="001E5535" w:rsidRPr="004C3AEB">
              <w:rPr>
                <w:rFonts w:ascii="Arial" w:eastAsia="Times New Roman" w:hAnsi="Arial" w:cs="Arial"/>
                <w:color w:val="000000"/>
              </w:rPr>
              <w:t>pre-registration only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3098E" w14:textId="74DC5FC8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3</w:t>
            </w:r>
          </w:p>
        </w:tc>
      </w:tr>
      <w:tr w:rsidR="005B5382" w:rsidRPr="004C3AEB" w14:paraId="69FE51CB" w14:textId="77777777" w:rsidTr="004C3AEB">
        <w:trPr>
          <w:trHeight w:val="7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DD7EE" w14:textId="4C1B33C9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11:45 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a</w:t>
            </w:r>
            <w:r w:rsidRPr="004C3AEB">
              <w:rPr>
                <w:rFonts w:ascii="Arial" w:eastAsia="Times New Roman" w:hAnsi="Arial" w:cs="Arial"/>
                <w:color w:val="000000"/>
              </w:rPr>
              <w:t>m – 12:45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196C1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Networking Sessio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16D64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645D9528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5C94C8FD" w14:textId="420AC0A6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:00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 xml:space="preserve"> pm </w:t>
            </w:r>
            <w:r w:rsidRPr="004C3AEB">
              <w:rPr>
                <w:rFonts w:ascii="Arial" w:eastAsia="Times New Roman" w:hAnsi="Arial" w:cs="Arial"/>
                <w:color w:val="000000"/>
              </w:rPr>
              <w:t>–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4C3AEB">
              <w:rPr>
                <w:rFonts w:ascii="Arial" w:eastAsia="Times New Roman" w:hAnsi="Arial" w:cs="Arial"/>
                <w:color w:val="000000"/>
              </w:rPr>
              <w:t>2:30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 xml:space="preserve">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52EF6F7F" w14:textId="075970AF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Opening Session </w:t>
            </w:r>
            <w:r w:rsidR="00AE06BE" w:rsidRPr="004C3AEB">
              <w:rPr>
                <w:rFonts w:ascii="Arial" w:eastAsia="Times New Roman" w:hAnsi="Arial" w:cs="Arial"/>
                <w:color w:val="000000"/>
              </w:rPr>
              <w:t xml:space="preserve">Donna </w:t>
            </w:r>
            <w:r w:rsidR="00146183" w:rsidRPr="004C3AEB">
              <w:rPr>
                <w:rFonts w:ascii="Arial" w:eastAsia="Times New Roman" w:hAnsi="Arial" w:cs="Arial"/>
                <w:color w:val="000000"/>
              </w:rPr>
              <w:t>Cardillo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(15 min President welcome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46952FF5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.25</w:t>
            </w:r>
          </w:p>
        </w:tc>
      </w:tr>
      <w:tr w:rsidR="005B5382" w:rsidRPr="004C3AEB" w14:paraId="5190F597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7530007C" w14:textId="3B306E07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2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 xml:space="preserve">:45 pm- </w:t>
            </w:r>
            <w:r w:rsidRPr="004C3AEB">
              <w:rPr>
                <w:rFonts w:ascii="Arial" w:eastAsia="Times New Roman" w:hAnsi="Arial" w:cs="Arial"/>
                <w:color w:val="000000"/>
              </w:rPr>
              <w:t>3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>:45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D8F96E6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 I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189CC728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EA0A41" w:rsidRPr="004C3AEB" w14:paraId="4532B93F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7104885" w14:textId="1B75F80E" w:rsidR="00EA0A41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4:00-5:00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6BAEA04" w14:textId="2C934FD2" w:rsidR="00EA0A41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 II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BB04ACF" w14:textId="17B9E8E9" w:rsidR="00EA0A41" w:rsidRPr="004C3AEB" w:rsidRDefault="00EA0A41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4E8B61CD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12A7434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4B8BA45" w14:textId="3FD84ECA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Thursday, April </w:t>
            </w:r>
            <w:r w:rsidR="006D68A5" w:rsidRPr="004C3AEB">
              <w:rPr>
                <w:rFonts w:ascii="Arial" w:eastAsia="Times New Roman" w:hAnsi="Arial" w:cs="Arial"/>
                <w:color w:val="000000"/>
              </w:rPr>
              <w:t>18</w:t>
            </w:r>
            <w:r w:rsidRPr="004C3AEB">
              <w:rPr>
                <w:rFonts w:ascii="Arial" w:eastAsia="Times New Roman" w:hAnsi="Arial" w:cs="Arial"/>
                <w:color w:val="000000"/>
              </w:rPr>
              <w:t>, 202</w:t>
            </w:r>
            <w:r w:rsidR="006D68A5" w:rsidRPr="004C3AEB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DCEB892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5B5382" w:rsidRPr="004C3AEB" w14:paraId="5778B4B2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3C81E" w14:textId="0D92F983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8:00 am - 9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00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a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10E26" w14:textId="628A9344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 III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8AD30" w14:textId="5525378E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1149066E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8FB96" w14:textId="705336D3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9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1</w:t>
            </w:r>
            <w:r w:rsidRPr="004C3AEB">
              <w:rPr>
                <w:rFonts w:ascii="Arial" w:eastAsia="Times New Roman" w:hAnsi="Arial" w:cs="Arial"/>
                <w:color w:val="000000"/>
              </w:rPr>
              <w:t>5 am - 10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30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a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88B0C" w14:textId="5932DBEC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Plenary Session </w:t>
            </w:r>
            <w:r w:rsidR="00FA28DC" w:rsidRPr="004C3AEB">
              <w:rPr>
                <w:rFonts w:ascii="Arial" w:eastAsia="Times New Roman" w:hAnsi="Arial" w:cs="Arial"/>
                <w:color w:val="000000"/>
              </w:rPr>
              <w:t>DeAnna Hawkins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(15 mins BOD remarks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B383B" w14:textId="45F124FA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.25</w:t>
            </w:r>
          </w:p>
        </w:tc>
      </w:tr>
      <w:tr w:rsidR="005B5382" w:rsidRPr="004C3AEB" w14:paraId="7F9012D2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85904" w14:textId="6C31A80B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0:45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am - 11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15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a</w:t>
            </w:r>
            <w:r w:rsidRPr="004C3AEB">
              <w:rPr>
                <w:rFonts w:ascii="Arial" w:eastAsia="Times New Roman" w:hAnsi="Arial" w:cs="Arial"/>
                <w:color w:val="000000"/>
              </w:rPr>
              <w:t>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BCAFD" w14:textId="2E7210EC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 IV-A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73244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0.5</w:t>
            </w:r>
          </w:p>
        </w:tc>
      </w:tr>
      <w:tr w:rsidR="005B5382" w:rsidRPr="004C3AEB" w14:paraId="02588D22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F045D" w14:textId="49E4939E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1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30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am - 12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0</w:t>
            </w:r>
            <w:r w:rsidRPr="004C3AEB">
              <w:rPr>
                <w:rFonts w:ascii="Arial" w:eastAsia="Times New Roman" w:hAnsi="Arial" w:cs="Arial"/>
                <w:color w:val="000000"/>
              </w:rPr>
              <w:t>0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C74A37" w14:textId="3ED3BF3C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 IV-B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6DF13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0.5</w:t>
            </w:r>
          </w:p>
        </w:tc>
      </w:tr>
      <w:tr w:rsidR="005B5382" w:rsidRPr="004C3AEB" w14:paraId="1D8A9F1F" w14:textId="77777777" w:rsidTr="004C3AEB">
        <w:trPr>
          <w:trHeight w:val="368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B11CB" w14:textId="17A9562B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45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pm 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–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3:00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65452" w14:textId="2DE593AE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highlight w:val="yellow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Plenary Session</w:t>
            </w:r>
            <w:r w:rsidRPr="004C3AEB">
              <w:rPr>
                <w:rFonts w:ascii="Arial" w:hAnsi="Arial" w:cs="Arial"/>
              </w:rPr>
              <w:t xml:space="preserve"> </w:t>
            </w:r>
            <w:r w:rsidR="007000DC" w:rsidRPr="004C3AEB">
              <w:rPr>
                <w:rFonts w:ascii="Arial" w:eastAsia="Times New Roman" w:hAnsi="Arial" w:cs="Arial"/>
                <w:color w:val="000000"/>
              </w:rPr>
              <w:t>Hot Topic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D816A" w14:textId="654B766C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highlight w:val="yellow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  <w:r w:rsidR="0092309D" w:rsidRPr="004C3AEB">
              <w:rPr>
                <w:rFonts w:ascii="Arial" w:eastAsia="Times New Roman" w:hAnsi="Arial" w:cs="Arial"/>
                <w:color w:val="000000"/>
              </w:rPr>
              <w:t>.25</w:t>
            </w:r>
          </w:p>
        </w:tc>
      </w:tr>
      <w:tr w:rsidR="005B5382" w:rsidRPr="004C3AEB" w14:paraId="28CB05CC" w14:textId="77777777" w:rsidTr="004C3AEB">
        <w:trPr>
          <w:trHeight w:val="368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071E82" w14:textId="068BCFB4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3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3</w:t>
            </w:r>
            <w:r w:rsidRPr="004C3AEB">
              <w:rPr>
                <w:rFonts w:ascii="Arial" w:eastAsia="Times New Roman" w:hAnsi="Arial" w:cs="Arial"/>
                <w:color w:val="000000"/>
              </w:rPr>
              <w:t>0 pm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4C3AEB">
              <w:rPr>
                <w:rFonts w:ascii="Arial" w:eastAsia="Times New Roman" w:hAnsi="Arial" w:cs="Arial"/>
                <w:color w:val="000000"/>
              </w:rPr>
              <w:t>-4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3</w:t>
            </w:r>
            <w:r w:rsidRPr="004C3AEB">
              <w:rPr>
                <w:rFonts w:ascii="Arial" w:eastAsia="Times New Roman" w:hAnsi="Arial" w:cs="Arial"/>
                <w:color w:val="000000"/>
              </w:rPr>
              <w:t>0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A4E8C" w14:textId="6E1E08DC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highlight w:val="yellow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 V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142B3A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highlight w:val="yellow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3AD8C511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A1FA8" w14:textId="11FB1484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4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30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pm – </w:t>
            </w:r>
            <w:r w:rsidR="007D19A2" w:rsidRPr="004C3AEB">
              <w:rPr>
                <w:rFonts w:ascii="Arial" w:eastAsia="Times New Roman" w:hAnsi="Arial" w:cs="Arial"/>
                <w:color w:val="000000"/>
              </w:rPr>
              <w:t>6:00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D1A85" w14:textId="32A24BCC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Poster session with authors</w:t>
            </w:r>
            <w:r w:rsidR="00AC1878" w:rsidRPr="004C3AEB">
              <w:rPr>
                <w:rFonts w:ascii="Arial" w:eastAsia="Times New Roman" w:hAnsi="Arial" w:cs="Arial"/>
                <w:color w:val="000000"/>
              </w:rPr>
              <w:t xml:space="preserve"> (45 minutes with odd and 45 minutes with even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F136C" w14:textId="0B7DEDCE" w:rsidR="005B5382" w:rsidRPr="004C3AEB" w:rsidRDefault="00EA0A41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08280B18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325E60A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FF6E55F" w14:textId="398DDC1F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Friday, April </w:t>
            </w:r>
            <w:r w:rsidR="006D68A5" w:rsidRPr="004C3AEB">
              <w:rPr>
                <w:rFonts w:ascii="Arial" w:eastAsia="Times New Roman" w:hAnsi="Arial" w:cs="Arial"/>
                <w:color w:val="000000"/>
              </w:rPr>
              <w:t>19</w:t>
            </w:r>
            <w:r w:rsidRPr="004C3AEB">
              <w:rPr>
                <w:rFonts w:ascii="Arial" w:eastAsia="Times New Roman" w:hAnsi="Arial" w:cs="Arial"/>
                <w:color w:val="000000"/>
              </w:rPr>
              <w:t>, 202</w:t>
            </w:r>
            <w:r w:rsidR="006D68A5" w:rsidRPr="004C3AEB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DCA623F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5B5382" w:rsidRPr="004C3AEB" w14:paraId="7F2804AB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E431B" w14:textId="32B22846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8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>:00 am -9:</w:t>
            </w:r>
            <w:r w:rsidRPr="004C3AEB">
              <w:rPr>
                <w:rFonts w:ascii="Arial" w:eastAsia="Times New Roman" w:hAnsi="Arial" w:cs="Arial"/>
                <w:color w:val="000000"/>
              </w:rPr>
              <w:t>0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>0 a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11CCF" w14:textId="13A871FC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s VI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AD4F1" w14:textId="70ADFA54" w:rsidR="005B5382" w:rsidRPr="004C3AEB" w:rsidRDefault="00EA0A41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2B4ECCF5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E19781" w14:textId="37072091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9:15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 xml:space="preserve"> am </w:t>
            </w:r>
            <w:r w:rsidRPr="004C3AEB">
              <w:rPr>
                <w:rFonts w:ascii="Arial" w:eastAsia="Times New Roman" w:hAnsi="Arial" w:cs="Arial"/>
                <w:color w:val="000000"/>
              </w:rPr>
              <w:t>–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4C3AEB">
              <w:rPr>
                <w:rFonts w:ascii="Arial" w:eastAsia="Times New Roman" w:hAnsi="Arial" w:cs="Arial"/>
                <w:color w:val="000000"/>
              </w:rPr>
              <w:t>10:30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4C3AEB">
              <w:rPr>
                <w:rFonts w:ascii="Arial" w:eastAsia="Times New Roman" w:hAnsi="Arial" w:cs="Arial"/>
                <w:color w:val="000000"/>
              </w:rPr>
              <w:t>a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>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7DF134" w14:textId="0A897FFF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Plenary Session with </w:t>
            </w:r>
            <w:r w:rsidR="00AC1878" w:rsidRPr="004C3AEB">
              <w:rPr>
                <w:rFonts w:ascii="Arial" w:eastAsia="Times New Roman" w:hAnsi="Arial" w:cs="Arial"/>
                <w:color w:val="000000"/>
              </w:rPr>
              <w:t>Barbara Romito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9B1A59" w14:textId="0EF4FC0D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5EEF078A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9A55B" w14:textId="48BBF918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0:45 a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>m-</w:t>
            </w:r>
            <w:r w:rsidRPr="004C3AEB">
              <w:rPr>
                <w:rFonts w:ascii="Arial" w:eastAsia="Times New Roman" w:hAnsi="Arial" w:cs="Arial"/>
                <w:color w:val="000000"/>
              </w:rPr>
              <w:t>11:45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 xml:space="preserve">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93913" w14:textId="2D2B447A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s VII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F5D68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374276D1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013225" w14:textId="14CD8F2D" w:rsidR="005B5382" w:rsidRPr="004C3AEB" w:rsidRDefault="00B27C4A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:00</w:t>
            </w:r>
            <w:r w:rsidR="002656BB" w:rsidRPr="004C3AEB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4C3AEB">
              <w:rPr>
                <w:rFonts w:ascii="Arial" w:eastAsia="Times New Roman" w:hAnsi="Arial" w:cs="Arial"/>
                <w:color w:val="000000"/>
              </w:rPr>
              <w:t>pm -2:00</w:t>
            </w:r>
            <w:r w:rsidR="002656BB" w:rsidRPr="004C3AEB">
              <w:rPr>
                <w:rFonts w:ascii="Arial" w:eastAsia="Times New Roman" w:hAnsi="Arial" w:cs="Arial"/>
                <w:color w:val="000000"/>
              </w:rPr>
              <w:t xml:space="preserve">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ED7655" w14:textId="399C7530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Plenary Session What’s new in SP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E159E5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14DA92D8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4F47D" w14:textId="438B37C2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2:</w:t>
            </w:r>
            <w:r w:rsidR="002656BB" w:rsidRPr="004C3AEB">
              <w:rPr>
                <w:rFonts w:ascii="Arial" w:eastAsia="Times New Roman" w:hAnsi="Arial" w:cs="Arial"/>
                <w:color w:val="000000"/>
              </w:rPr>
              <w:t xml:space="preserve">15 </w:t>
            </w:r>
            <w:r w:rsidRPr="004C3AEB">
              <w:rPr>
                <w:rFonts w:ascii="Arial" w:eastAsia="Times New Roman" w:hAnsi="Arial" w:cs="Arial"/>
                <w:color w:val="000000"/>
              </w:rPr>
              <w:t>pm-2:</w:t>
            </w:r>
            <w:r w:rsidR="002656BB" w:rsidRPr="004C3AEB">
              <w:rPr>
                <w:rFonts w:ascii="Arial" w:eastAsia="Times New Roman" w:hAnsi="Arial" w:cs="Arial"/>
                <w:color w:val="000000"/>
              </w:rPr>
              <w:t xml:space="preserve">45 </w:t>
            </w:r>
            <w:r w:rsidRPr="004C3AEB"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41A9C" w14:textId="2CFA67AD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s VII</w:t>
            </w:r>
            <w:r w:rsidR="002656BB" w:rsidRPr="004C3AEB">
              <w:rPr>
                <w:rFonts w:ascii="Arial" w:eastAsia="Times New Roman" w:hAnsi="Arial" w:cs="Arial"/>
                <w:color w:val="000000"/>
              </w:rPr>
              <w:t>l</w:t>
            </w:r>
            <w:r w:rsidRPr="004C3AEB">
              <w:rPr>
                <w:rFonts w:ascii="Arial" w:eastAsia="Times New Roman" w:hAnsi="Arial" w:cs="Arial"/>
                <w:color w:val="000000"/>
              </w:rPr>
              <w:t>-A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D72D1" w14:textId="64D08D5C" w:rsidR="005B5382" w:rsidRPr="004C3AEB" w:rsidRDefault="00EA0A41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0.5</w:t>
            </w:r>
          </w:p>
        </w:tc>
      </w:tr>
      <w:tr w:rsidR="00EA0A41" w:rsidRPr="004C3AEB" w14:paraId="03D25BF4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C7EFE2" w14:textId="51F24A16" w:rsidR="00EA0A41" w:rsidRPr="004C3AEB" w:rsidRDefault="002656BB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3:00 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pm-3: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30 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4AA192" w14:textId="1D68166A" w:rsidR="00EA0A41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s VII</w:t>
            </w:r>
            <w:r w:rsidR="002656BB" w:rsidRPr="004C3AEB">
              <w:rPr>
                <w:rFonts w:ascii="Arial" w:eastAsia="Times New Roman" w:hAnsi="Arial" w:cs="Arial"/>
                <w:color w:val="000000"/>
              </w:rPr>
              <w:t>l</w:t>
            </w:r>
            <w:r w:rsidRPr="004C3AEB">
              <w:rPr>
                <w:rFonts w:ascii="Arial" w:eastAsia="Times New Roman" w:hAnsi="Arial" w:cs="Arial"/>
                <w:color w:val="000000"/>
              </w:rPr>
              <w:t>-B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252A3E" w14:textId="67E592BA" w:rsidR="00EA0A41" w:rsidRPr="004C3AEB" w:rsidRDefault="00EA0A41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0.5</w:t>
            </w:r>
          </w:p>
        </w:tc>
      </w:tr>
      <w:tr w:rsidR="00EA0A41" w:rsidRPr="004C3AEB" w14:paraId="1728BAF4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1922E4" w14:textId="6ACDA156" w:rsidR="00EA0A41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3:</w:t>
            </w:r>
            <w:r w:rsidR="002656BB" w:rsidRPr="004C3AEB">
              <w:rPr>
                <w:rFonts w:ascii="Arial" w:eastAsia="Times New Roman" w:hAnsi="Arial" w:cs="Arial"/>
                <w:color w:val="000000"/>
              </w:rPr>
              <w:t>45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pm – 5:00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5C6662" w14:textId="331CA371" w:rsidR="00EA0A41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Plenary Session </w:t>
            </w:r>
            <w:r w:rsidR="00DF6679" w:rsidRPr="004C3AEB">
              <w:rPr>
                <w:rFonts w:ascii="Arial" w:eastAsia="Times New Roman" w:hAnsi="Arial" w:cs="Arial"/>
                <w:color w:val="000000"/>
              </w:rPr>
              <w:t>Vincent Ramo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D0AA79" w14:textId="4BD1B3E7" w:rsidR="00EA0A41" w:rsidRPr="004C3AEB" w:rsidRDefault="00EA0A41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.</w:t>
            </w:r>
          </w:p>
        </w:tc>
      </w:tr>
      <w:tr w:rsidR="005B5382" w:rsidRPr="004C3AEB" w14:paraId="594415A7" w14:textId="77777777" w:rsidTr="004C3AEB">
        <w:trPr>
          <w:trHeight w:val="575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BA8227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Post-conference Access to Posters x 2 weeks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31FDD78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PDF of posters available on SPN Website for conference attendee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880337D" w14:textId="35F52B2A" w:rsidR="005B5382" w:rsidRPr="004C3AEB" w:rsidRDefault="00C810AD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4</w:t>
            </w:r>
          </w:p>
        </w:tc>
      </w:tr>
      <w:tr w:rsidR="005B5382" w:rsidRPr="004C3AEB" w14:paraId="32213751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FA04E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594BF" w14:textId="77777777" w:rsidR="005B5382" w:rsidRPr="004C3AEB" w:rsidRDefault="005B5382" w:rsidP="004C3A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C3AEB">
              <w:rPr>
                <w:rFonts w:ascii="Arial" w:eastAsia="Times New Roman" w:hAnsi="Arial" w:cs="Arial"/>
                <w:b/>
                <w:bCs/>
                <w:color w:val="000000"/>
              </w:rPr>
              <w:t>Total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83701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  <w:p w14:paraId="4903167A" w14:textId="54D81102" w:rsidR="005B5382" w:rsidRPr="004C3AEB" w:rsidRDefault="0092309D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2</w:t>
            </w:r>
            <w:r w:rsidR="00534337">
              <w:rPr>
                <w:rFonts w:ascii="Arial" w:eastAsia="Times New Roman" w:hAnsi="Arial" w:cs="Arial"/>
                <w:color w:val="000000"/>
              </w:rPr>
              <w:t>3</w:t>
            </w:r>
            <w:r w:rsidR="006D68A5" w:rsidRPr="004C3AEB">
              <w:rPr>
                <w:rFonts w:ascii="Arial" w:eastAsia="Times New Roman" w:hAnsi="Arial" w:cs="Arial"/>
                <w:color w:val="000000"/>
              </w:rPr>
              <w:t>.75</w:t>
            </w:r>
          </w:p>
          <w:p w14:paraId="16821C91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  <w:p w14:paraId="188E9CC7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1C64D9E1" w14:textId="77777777" w:rsidR="005B5382" w:rsidRDefault="005B5382">
      <w:pPr>
        <w:rPr>
          <w:rFonts w:ascii="Arial" w:hAnsi="Arial" w:cs="Arial"/>
        </w:rPr>
      </w:pPr>
    </w:p>
    <w:p w14:paraId="71356F4C" w14:textId="77777777" w:rsidR="004C3AEB" w:rsidRDefault="004C3AEB">
      <w:pPr>
        <w:rPr>
          <w:rFonts w:ascii="Arial" w:hAnsi="Arial" w:cs="Arial"/>
        </w:rPr>
      </w:pPr>
    </w:p>
    <w:p w14:paraId="36C9B085" w14:textId="0DBD564E" w:rsidR="004C3AEB" w:rsidRPr="004C3AEB" w:rsidRDefault="004C3AEB" w:rsidP="004C3AEB">
      <w:pPr>
        <w:jc w:val="center"/>
        <w:rPr>
          <w:b/>
          <w:bCs/>
          <w:color w:val="7030A0"/>
          <w:sz w:val="32"/>
          <w:szCs w:val="32"/>
        </w:rPr>
      </w:pPr>
      <w:r w:rsidRPr="004C3AEB">
        <w:rPr>
          <w:b/>
          <w:bCs/>
          <w:color w:val="7030A0"/>
          <w:sz w:val="32"/>
          <w:szCs w:val="32"/>
        </w:rPr>
        <w:t>34</w:t>
      </w:r>
      <w:r w:rsidRPr="004C3AEB">
        <w:rPr>
          <w:b/>
          <w:bCs/>
          <w:color w:val="7030A0"/>
          <w:sz w:val="32"/>
          <w:szCs w:val="32"/>
          <w:vertAlign w:val="superscript"/>
        </w:rPr>
        <w:t>th</w:t>
      </w:r>
      <w:r w:rsidRPr="004C3AEB">
        <w:rPr>
          <w:b/>
          <w:bCs/>
          <w:color w:val="7030A0"/>
          <w:sz w:val="32"/>
          <w:szCs w:val="32"/>
        </w:rPr>
        <w:t xml:space="preserve"> Annual Conference Activity Contact Hours Schedule</w:t>
      </w:r>
    </w:p>
    <w:sectPr w:rsidR="004C3AEB" w:rsidRPr="004C3AE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98759" w14:textId="77777777" w:rsidR="00883760" w:rsidRDefault="00883760" w:rsidP="00883760">
      <w:pPr>
        <w:spacing w:after="0" w:line="240" w:lineRule="auto"/>
      </w:pPr>
      <w:r>
        <w:separator/>
      </w:r>
    </w:p>
  </w:endnote>
  <w:endnote w:type="continuationSeparator" w:id="0">
    <w:p w14:paraId="481570C5" w14:textId="77777777" w:rsidR="00883760" w:rsidRDefault="00883760" w:rsidP="008837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2194D" w14:textId="77777777" w:rsidR="00883760" w:rsidRDefault="00883760" w:rsidP="00883760">
      <w:pPr>
        <w:spacing w:after="0" w:line="240" w:lineRule="auto"/>
      </w:pPr>
      <w:r>
        <w:separator/>
      </w:r>
    </w:p>
  </w:footnote>
  <w:footnote w:type="continuationSeparator" w:id="0">
    <w:p w14:paraId="676D65DA" w14:textId="77777777" w:rsidR="00883760" w:rsidRDefault="00883760" w:rsidP="008837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4C884" w14:textId="5A055324" w:rsidR="00883760" w:rsidRDefault="004C3AEB" w:rsidP="00883760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9537342" wp14:editId="041D40B0">
          <wp:simplePos x="0" y="0"/>
          <wp:positionH relativeFrom="page">
            <wp:posOffset>28575</wp:posOffset>
          </wp:positionH>
          <wp:positionV relativeFrom="page">
            <wp:align>top</wp:align>
          </wp:positionV>
          <wp:extent cx="7771765" cy="86868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PN_295778-18_Letterhead_high_res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7176" cy="86928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DE1D46" w14:textId="6F879EB9" w:rsidR="00883760" w:rsidRPr="00883760" w:rsidRDefault="00883760" w:rsidP="008837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MrAwtDAwN7SwNDVT0lEKTi0uzszPAykwrAUAQpeN0CwAAAA="/>
  </w:docVars>
  <w:rsids>
    <w:rsidRoot w:val="005B5382"/>
    <w:rsid w:val="000066B6"/>
    <w:rsid w:val="00146183"/>
    <w:rsid w:val="001E5535"/>
    <w:rsid w:val="002656BB"/>
    <w:rsid w:val="004C3AEB"/>
    <w:rsid w:val="00534337"/>
    <w:rsid w:val="005B5382"/>
    <w:rsid w:val="006D68A5"/>
    <w:rsid w:val="007000DC"/>
    <w:rsid w:val="007D19A2"/>
    <w:rsid w:val="007F79AE"/>
    <w:rsid w:val="00883760"/>
    <w:rsid w:val="0092309D"/>
    <w:rsid w:val="009A5D8F"/>
    <w:rsid w:val="00A94A1B"/>
    <w:rsid w:val="00AC1878"/>
    <w:rsid w:val="00AE06BE"/>
    <w:rsid w:val="00B27C4A"/>
    <w:rsid w:val="00C810AD"/>
    <w:rsid w:val="00DF6679"/>
    <w:rsid w:val="00EA0A41"/>
    <w:rsid w:val="00F93BBF"/>
    <w:rsid w:val="00FA2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6458380"/>
  <w15:chartTrackingRefBased/>
  <w15:docId w15:val="{9C59CEBB-25DD-41DB-B001-719C753A9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82"/>
    <w:pPr>
      <w:spacing w:after="200" w:line="276" w:lineRule="auto"/>
    </w:pPr>
    <w:rPr>
      <w:rFonts w:ascii="Calibri" w:eastAsia="Calibri" w:hAnsi="Calibri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7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760"/>
    <w:rPr>
      <w:rFonts w:ascii="Calibri" w:eastAsia="Calibri" w:hAnsi="Calibri" w:cs="Times New Roman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8837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760"/>
    <w:rPr>
      <w:rFonts w:ascii="Calibri" w:eastAsia="Calibri" w:hAnsi="Calibri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Spagnola</dc:creator>
  <cp:keywords/>
  <dc:description/>
  <cp:lastModifiedBy>Johnson, Amber</cp:lastModifiedBy>
  <cp:revision>2</cp:revision>
  <dcterms:created xsi:type="dcterms:W3CDTF">2024-04-30T17:57:00Z</dcterms:created>
  <dcterms:modified xsi:type="dcterms:W3CDTF">2024-04-30T17:57:00Z</dcterms:modified>
</cp:coreProperties>
</file>